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017366" w14:textId="77777777" w:rsidR="00BC4E35" w:rsidRPr="00BC4E35" w:rsidRDefault="00BC4E35" w:rsidP="00BC4E35">
      <w:pPr>
        <w:pStyle w:val="NormalWeb"/>
        <w:rPr>
          <w:rFonts w:ascii="Segoe UI" w:hAnsi="Segoe UI" w:cs="Segoe UI"/>
          <w:b/>
          <w:bCs/>
          <w:sz w:val="22"/>
          <w:szCs w:val="22"/>
        </w:rPr>
      </w:pPr>
      <w:r w:rsidRPr="00BC4E35">
        <w:rPr>
          <w:rFonts w:ascii="Calibri" w:hAnsi="Calibri" w:cs="Calibri"/>
          <w:b/>
          <w:bCs/>
        </w:rPr>
        <w:t xml:space="preserve">Hello and welcome to the tutorial on uploading documents, images and videos to your website. </w:t>
      </w:r>
    </w:p>
    <w:p w14:paraId="2BB4CC86" w14:textId="77777777" w:rsidR="00BC4E35" w:rsidRPr="00BC4E35" w:rsidRDefault="00BC4E35" w:rsidP="00BC4E35">
      <w:pPr>
        <w:pStyle w:val="NormalWeb"/>
        <w:rPr>
          <w:rFonts w:ascii="Segoe UI" w:hAnsi="Segoe UI" w:cs="Segoe UI"/>
          <w:b/>
          <w:bCs/>
          <w:sz w:val="22"/>
          <w:szCs w:val="22"/>
        </w:rPr>
      </w:pPr>
      <w:r w:rsidRPr="00BC4E35">
        <w:rPr>
          <w:rFonts w:ascii="Calibri" w:hAnsi="Calibri" w:cs="Calibri"/>
          <w:b/>
          <w:bCs/>
        </w:rPr>
        <w:t xml:space="preserve">Once you have decided the documents, images and videos you’d like to use, save these in a folder on your desktop. </w:t>
      </w:r>
    </w:p>
    <w:p w14:paraId="5216FA8F" w14:textId="77777777" w:rsidR="00BC4E35" w:rsidRPr="00BC4E35" w:rsidRDefault="00BC4E35" w:rsidP="00BC4E35">
      <w:pPr>
        <w:pStyle w:val="NormalWeb"/>
        <w:rPr>
          <w:rFonts w:ascii="Segoe UI" w:hAnsi="Segoe UI" w:cs="Segoe UI"/>
          <w:b/>
          <w:bCs/>
          <w:sz w:val="22"/>
          <w:szCs w:val="22"/>
        </w:rPr>
      </w:pPr>
      <w:r w:rsidRPr="00BC4E35">
        <w:rPr>
          <w:rFonts w:ascii="Calibri" w:hAnsi="Calibri" w:cs="Calibri"/>
          <w:b/>
          <w:bCs/>
        </w:rPr>
        <w:t xml:space="preserve">On your home page, click ‘documents’. This gives you an upload section. </w:t>
      </w:r>
    </w:p>
    <w:p w14:paraId="56971D89" w14:textId="77777777" w:rsidR="00BC4E35" w:rsidRPr="00BC4E35" w:rsidRDefault="00BC4E35" w:rsidP="00BC4E35">
      <w:pPr>
        <w:pStyle w:val="NormalWeb"/>
        <w:rPr>
          <w:rFonts w:ascii="Segoe UI" w:hAnsi="Segoe UI" w:cs="Segoe UI"/>
          <w:b/>
          <w:bCs/>
          <w:sz w:val="22"/>
          <w:szCs w:val="22"/>
        </w:rPr>
      </w:pPr>
      <w:r w:rsidRPr="00BC4E35">
        <w:rPr>
          <w:rFonts w:ascii="Calibri" w:hAnsi="Calibri" w:cs="Calibri"/>
          <w:b/>
          <w:bCs/>
        </w:rPr>
        <w:t>From here you can upload single documents and multiple documents.</w:t>
      </w:r>
    </w:p>
    <w:p w14:paraId="7E54E596" w14:textId="77777777" w:rsidR="00BC4E35" w:rsidRPr="00BC4E35" w:rsidRDefault="00BC4E35" w:rsidP="00BC4E35">
      <w:pPr>
        <w:pStyle w:val="NormalWeb"/>
        <w:rPr>
          <w:rFonts w:ascii="Segoe UI" w:hAnsi="Segoe UI" w:cs="Segoe UI"/>
          <w:b/>
          <w:bCs/>
          <w:sz w:val="22"/>
          <w:szCs w:val="22"/>
        </w:rPr>
      </w:pPr>
      <w:r w:rsidRPr="00BC4E35">
        <w:rPr>
          <w:rFonts w:ascii="Calibri" w:hAnsi="Calibri" w:cs="Calibri"/>
          <w:b/>
          <w:bCs/>
        </w:rPr>
        <w:t xml:space="preserve">Click ‘Upload a new file’ and click ‘choose file’. Next upload the document you have selected. Click Submit. Your document will now be uploaded. </w:t>
      </w:r>
    </w:p>
    <w:p w14:paraId="19F89D03" w14:textId="77777777" w:rsidR="00BC4E35" w:rsidRPr="00BC4E35" w:rsidRDefault="00BC4E35" w:rsidP="00BC4E35">
      <w:pPr>
        <w:pStyle w:val="NormalWeb"/>
        <w:rPr>
          <w:rFonts w:ascii="Segoe UI" w:hAnsi="Segoe UI" w:cs="Segoe UI"/>
          <w:b/>
          <w:bCs/>
          <w:sz w:val="22"/>
          <w:szCs w:val="22"/>
        </w:rPr>
      </w:pPr>
      <w:r w:rsidRPr="00BC4E35">
        <w:rPr>
          <w:rFonts w:ascii="Calibri" w:hAnsi="Calibri" w:cs="Calibri"/>
          <w:b/>
          <w:bCs/>
        </w:rPr>
        <w:t xml:space="preserve">If you have multiple documents, click here (hover over </w:t>
      </w:r>
      <w:proofErr w:type="spellStart"/>
      <w:r w:rsidRPr="00BC4E35">
        <w:rPr>
          <w:rFonts w:ascii="Calibri" w:hAnsi="Calibri" w:cs="Calibri"/>
          <w:b/>
          <w:bCs/>
        </w:rPr>
        <w:t>muiltple</w:t>
      </w:r>
      <w:proofErr w:type="spellEnd"/>
      <w:r w:rsidRPr="00BC4E35">
        <w:rPr>
          <w:rFonts w:ascii="Calibri" w:hAnsi="Calibri" w:cs="Calibri"/>
          <w:b/>
          <w:bCs/>
        </w:rPr>
        <w:t xml:space="preserve"> files) and upload files as required. The process is the same.</w:t>
      </w:r>
    </w:p>
    <w:p w14:paraId="71AC36C2" w14:textId="77777777" w:rsidR="00BC4E35" w:rsidRPr="00BC4E35" w:rsidRDefault="00BC4E35" w:rsidP="00BC4E35">
      <w:pPr>
        <w:pStyle w:val="NormalWeb"/>
        <w:rPr>
          <w:rFonts w:ascii="Segoe UI" w:hAnsi="Segoe UI" w:cs="Segoe UI"/>
          <w:b/>
          <w:bCs/>
          <w:sz w:val="22"/>
          <w:szCs w:val="22"/>
        </w:rPr>
      </w:pPr>
      <w:r w:rsidRPr="00BC4E35">
        <w:rPr>
          <w:rFonts w:ascii="Calibri" w:hAnsi="Calibri" w:cs="Calibri"/>
          <w:b/>
          <w:bCs/>
        </w:rPr>
        <w:t>If you wish to add a folder to keep documents within, you can do this here (hover over it)</w:t>
      </w:r>
    </w:p>
    <w:p w14:paraId="76BD92EE" w14:textId="781CE9A5" w:rsidR="00BC4E35" w:rsidRPr="00BC4E35" w:rsidRDefault="00BC4E35" w:rsidP="00BC4E35">
      <w:pPr>
        <w:pStyle w:val="NormalWeb"/>
        <w:rPr>
          <w:rFonts w:ascii="Segoe UI" w:hAnsi="Segoe UI" w:cs="Segoe UI"/>
          <w:b/>
          <w:bCs/>
          <w:sz w:val="22"/>
          <w:szCs w:val="22"/>
        </w:rPr>
      </w:pPr>
      <w:r w:rsidRPr="00BC4E35">
        <w:rPr>
          <w:rFonts w:ascii="Calibri" w:hAnsi="Calibri" w:cs="Calibri"/>
          <w:b/>
          <w:bCs/>
        </w:rPr>
        <w:t>The process is the same for images, you can access this by clicking  images on the home page.</w:t>
      </w:r>
    </w:p>
    <w:p w14:paraId="61BAA860" w14:textId="77777777" w:rsidR="00BC4E35" w:rsidRPr="00BC4E35" w:rsidRDefault="00BC4E35" w:rsidP="00BC4E35">
      <w:pPr>
        <w:pStyle w:val="NormalWeb"/>
        <w:rPr>
          <w:rFonts w:ascii="Segoe UI" w:hAnsi="Segoe UI" w:cs="Segoe UI"/>
          <w:b/>
          <w:bCs/>
          <w:sz w:val="22"/>
          <w:szCs w:val="22"/>
        </w:rPr>
      </w:pPr>
      <w:r w:rsidRPr="00BC4E35">
        <w:rPr>
          <w:rFonts w:ascii="Calibri" w:hAnsi="Calibri" w:cs="Calibri"/>
          <w:b/>
          <w:bCs/>
        </w:rPr>
        <w:t xml:space="preserve">From your home page click ‘Videos’. This gives you existing videos you have uploaded. </w:t>
      </w:r>
    </w:p>
    <w:p w14:paraId="50DA44B7" w14:textId="77777777" w:rsidR="00BC4E35" w:rsidRPr="00BC4E35" w:rsidRDefault="00BC4E35" w:rsidP="00BC4E35">
      <w:pPr>
        <w:pStyle w:val="NormalWeb"/>
        <w:rPr>
          <w:rFonts w:ascii="Segoe UI" w:hAnsi="Segoe UI" w:cs="Segoe UI"/>
          <w:b/>
          <w:bCs/>
          <w:sz w:val="22"/>
          <w:szCs w:val="22"/>
        </w:rPr>
      </w:pPr>
      <w:r w:rsidRPr="00BC4E35">
        <w:rPr>
          <w:rFonts w:ascii="Calibri" w:hAnsi="Calibri" w:cs="Calibri"/>
          <w:b/>
          <w:bCs/>
        </w:rPr>
        <w:t xml:space="preserve">To add a new video, Click ‘Upload a new video’ and click ‘Choose file’ choosing the video you have selected. Click submit. </w:t>
      </w:r>
    </w:p>
    <w:p w14:paraId="608AF227" w14:textId="650C389D" w:rsidR="00BC4E35" w:rsidRPr="00BC4E35" w:rsidRDefault="00BC4E35" w:rsidP="00BC4E35">
      <w:pPr>
        <w:pStyle w:val="NormalWeb"/>
        <w:rPr>
          <w:rFonts w:ascii="Segoe UI" w:hAnsi="Segoe UI" w:cs="Segoe UI"/>
          <w:b/>
          <w:bCs/>
          <w:sz w:val="22"/>
          <w:szCs w:val="22"/>
        </w:rPr>
      </w:pPr>
      <w:r w:rsidRPr="00BC4E35">
        <w:rPr>
          <w:rFonts w:ascii="Calibri" w:hAnsi="Calibri" w:cs="Calibri"/>
          <w:b/>
          <w:bCs/>
        </w:rPr>
        <w:t xml:space="preserve">Your video request will now be sent to Gateway to upload to the streaming service – once ready the URL will </w:t>
      </w:r>
      <w:r>
        <w:rPr>
          <w:rFonts w:ascii="Calibri" w:hAnsi="Calibri" w:cs="Calibri"/>
          <w:b/>
          <w:bCs/>
        </w:rPr>
        <w:t xml:space="preserve">appear next to the file name. </w:t>
      </w:r>
    </w:p>
    <w:p w14:paraId="6E6E9288" w14:textId="4BF910AC" w:rsidR="004C318D" w:rsidRPr="00BC4E35" w:rsidRDefault="004C318D" w:rsidP="00BC4E35"/>
    <w:sectPr w:rsidR="004C318D" w:rsidRPr="00BC4E35" w:rsidSect="00A3718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NTMzMzI0tjAzNzRW0lEKTi0uzszPAykwrAUAB514pywAAAA="/>
  </w:docVars>
  <w:rsids>
    <w:rsidRoot w:val="003F2174"/>
    <w:rsid w:val="003F2174"/>
    <w:rsid w:val="004C318D"/>
    <w:rsid w:val="00716CC4"/>
    <w:rsid w:val="00A3718D"/>
    <w:rsid w:val="00BC4E35"/>
    <w:rsid w:val="00D74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40447"/>
  <w15:chartTrackingRefBased/>
  <w15:docId w15:val="{660560DF-5852-4079-B2D6-FE709D43AA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718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C4E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320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85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1</Pages>
  <Words>172</Words>
  <Characters>98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ys Howe</dc:creator>
  <cp:keywords/>
  <dc:description/>
  <cp:lastModifiedBy>Rhys Howe</cp:lastModifiedBy>
  <cp:revision>2</cp:revision>
  <dcterms:created xsi:type="dcterms:W3CDTF">2021-05-20T13:48:00Z</dcterms:created>
  <dcterms:modified xsi:type="dcterms:W3CDTF">2021-05-21T13:03:00Z</dcterms:modified>
</cp:coreProperties>
</file>